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Yur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elici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, BG, Italia Osi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Osi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0/10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643941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elicioliyuri200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